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7377" w:rsidRPr="00BD36DF" w:rsidRDefault="00977377" w:rsidP="00D26EA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BD36DF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رقم:</w:t>
      </w:r>
      <w:r w:rsidR="00253926" w:rsidRPr="00BD36DF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</w:p>
    <w:p w:rsidR="00977377" w:rsidRPr="00733FD7" w:rsidRDefault="00977377" w:rsidP="00D26EA5">
      <w:pPr>
        <w:bidi/>
        <w:ind w:left="-314"/>
        <w:rPr>
          <w:rFonts w:ascii="Simplified Arabic" w:hAnsi="Simplified Arabic" w:cs="Simplified Arabic"/>
          <w:sz w:val="18"/>
          <w:szCs w:val="18"/>
          <w:rtl/>
          <w:lang w:bidi="ar-JO"/>
        </w:rPr>
      </w:pPr>
      <w:r w:rsidRPr="00BD36DF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تاريخ:</w:t>
      </w:r>
    </w:p>
    <w:p w:rsidR="00977377" w:rsidRPr="00D039A0" w:rsidRDefault="00977377" w:rsidP="005858F2">
      <w:pPr>
        <w:bidi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طلب </w:t>
      </w:r>
      <w:r w:rsidR="005858F2">
        <w:rPr>
          <w:rFonts w:ascii="Simplified Arabic" w:hAnsi="Simplified Arabic" w:cs="Simplified Arabic" w:hint="cs"/>
          <w:b/>
          <w:bCs/>
          <w:rtl/>
          <w:lang w:bidi="ar-JO"/>
        </w:rPr>
        <w:t xml:space="preserve">حوافز </w:t>
      </w:r>
      <w:r w:rsidR="0081091D">
        <w:rPr>
          <w:rFonts w:ascii="Simplified Arabic" w:hAnsi="Simplified Arabic" w:cs="Simplified Arabic" w:hint="cs"/>
          <w:b/>
          <w:bCs/>
          <w:rtl/>
          <w:lang w:bidi="ar-JO"/>
        </w:rPr>
        <w:t xml:space="preserve">نشر </w:t>
      </w:r>
      <w:r w:rsidR="0058605F">
        <w:rPr>
          <w:rFonts w:ascii="Simplified Arabic" w:hAnsi="Simplified Arabic" w:cs="Simplified Arabic" w:hint="cs"/>
          <w:b/>
          <w:bCs/>
          <w:rtl/>
          <w:lang w:bidi="ar-JO"/>
        </w:rPr>
        <w:t>كتاب أو فصل في كتاب</w:t>
      </w:r>
    </w:p>
    <w:p w:rsidR="00977377" w:rsidRPr="00D26EA5" w:rsidRDefault="005C0C6B" w:rsidP="00D26EA5">
      <w:pPr>
        <w:bidi/>
        <w:ind w:left="-314"/>
        <w:rPr>
          <w:rFonts w:ascii="Simplified Arabic" w:hAnsi="Simplified Arabic" w:cs="Simplified Arabic" w:hint="cs"/>
          <w:sz w:val="20"/>
          <w:szCs w:val="20"/>
          <w:rtl/>
          <w:lang w:bidi="ar-JO"/>
        </w:rPr>
      </w:pPr>
      <w:r w:rsidRPr="00D26EA5">
        <w:rPr>
          <w:rFonts w:ascii="Simplified Arabic" w:hAnsi="Simplified Arabic" w:cs="Simplified Arabic" w:hint="cs"/>
          <w:b/>
          <w:bCs/>
          <w:rtl/>
          <w:lang w:bidi="ar-JO"/>
        </w:rPr>
        <w:t xml:space="preserve">أولا: </w:t>
      </w:r>
      <w:r w:rsidR="00253926" w:rsidRPr="00D26EA5">
        <w:rPr>
          <w:rFonts w:ascii="Simplified Arabic" w:hAnsi="Simplified Arabic" w:cs="Simplified Arabic" w:hint="cs"/>
          <w:b/>
          <w:bCs/>
          <w:rtl/>
          <w:lang w:bidi="ar-JO"/>
        </w:rPr>
        <w:t xml:space="preserve">معلومات </w:t>
      </w:r>
      <w:r w:rsidR="00977377" w:rsidRPr="00D26EA5">
        <w:rPr>
          <w:rFonts w:ascii="Simplified Arabic" w:hAnsi="Simplified Arabic" w:cs="Simplified Arabic" w:hint="cs"/>
          <w:b/>
          <w:bCs/>
          <w:rtl/>
          <w:lang w:bidi="ar-JO"/>
        </w:rPr>
        <w:t>عضو هيئة التدريس</w:t>
      </w:r>
      <w:r w:rsidR="00977377" w:rsidRPr="00D26EA5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: </w:t>
      </w:r>
      <w:r w:rsidR="00D26EA5" w:rsidRPr="00D26EA5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(</w:t>
      </w:r>
      <w:r w:rsidR="00D26EA5" w:rsidRPr="00D26EA5"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بأ معلومات هذا النموذج من قبل مقدم الطلب</w:t>
      </w:r>
      <w:r w:rsidR="00D26EA5" w:rsidRPr="00D26EA5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2551"/>
        <w:gridCol w:w="2431"/>
        <w:gridCol w:w="2247"/>
        <w:gridCol w:w="2977"/>
      </w:tblGrid>
      <w:tr w:rsidR="00977377" w:rsidRPr="005D2650" w:rsidTr="00D26EA5">
        <w:tc>
          <w:tcPr>
            <w:tcW w:w="255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 الوظيفي</w:t>
            </w:r>
          </w:p>
        </w:tc>
        <w:tc>
          <w:tcPr>
            <w:tcW w:w="243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</w:t>
            </w:r>
          </w:p>
        </w:tc>
        <w:tc>
          <w:tcPr>
            <w:tcW w:w="2977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D26EA5">
        <w:tc>
          <w:tcPr>
            <w:tcW w:w="2551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243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2977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F4A85" w:rsidRPr="005D2650" w:rsidTr="00D26EA5">
        <w:tc>
          <w:tcPr>
            <w:tcW w:w="2551" w:type="dxa"/>
          </w:tcPr>
          <w:p w:rsidR="00AF4A85" w:rsidRDefault="00AF4A85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خصص الدقيق</w:t>
            </w:r>
          </w:p>
        </w:tc>
        <w:tc>
          <w:tcPr>
            <w:tcW w:w="2431" w:type="dxa"/>
          </w:tcPr>
          <w:p w:rsidR="00AF4A85" w:rsidRPr="005D2650" w:rsidRDefault="00AF4A85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AF4A85" w:rsidRDefault="00AF4A85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تعيين</w:t>
            </w:r>
          </w:p>
        </w:tc>
        <w:tc>
          <w:tcPr>
            <w:tcW w:w="2977" w:type="dxa"/>
          </w:tcPr>
          <w:p w:rsidR="00AF4A85" w:rsidRPr="005D2650" w:rsidRDefault="00AF4A85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D26EA5">
        <w:tc>
          <w:tcPr>
            <w:tcW w:w="2551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243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977377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حصول على الرتبة</w:t>
            </w:r>
          </w:p>
        </w:tc>
        <w:tc>
          <w:tcPr>
            <w:tcW w:w="2977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D26EA5">
        <w:tc>
          <w:tcPr>
            <w:tcW w:w="2551" w:type="dxa"/>
          </w:tcPr>
          <w:p w:rsidR="00977377" w:rsidRDefault="00AF4A85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باحث الوطني</w:t>
            </w:r>
          </w:p>
        </w:tc>
        <w:tc>
          <w:tcPr>
            <w:tcW w:w="243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47" w:type="dxa"/>
          </w:tcPr>
          <w:p w:rsidR="00977377" w:rsidRDefault="00AF4A85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دد سنوات الخبرة</w:t>
            </w:r>
          </w:p>
        </w:tc>
        <w:tc>
          <w:tcPr>
            <w:tcW w:w="2977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7377" w:rsidRPr="005D2650" w:rsidTr="00D26EA5">
        <w:tc>
          <w:tcPr>
            <w:tcW w:w="2551" w:type="dxa"/>
          </w:tcPr>
          <w:p w:rsidR="00977377" w:rsidRDefault="00977377" w:rsidP="00AF4A8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دد </w:t>
            </w:r>
            <w:r w:rsidR="00AF4A85">
              <w:rPr>
                <w:rFonts w:ascii="Simplified Arabic" w:hAnsi="Simplified Arabic" w:cs="Simplified Arabic" w:hint="cs"/>
                <w:rtl/>
                <w:lang w:bidi="ar-JO"/>
              </w:rPr>
              <w:t>الأبحاث المنشورة</w:t>
            </w:r>
          </w:p>
        </w:tc>
        <w:tc>
          <w:tcPr>
            <w:tcW w:w="2431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247" w:type="dxa"/>
          </w:tcPr>
          <w:p w:rsidR="00977377" w:rsidRDefault="00977377" w:rsidP="00AF4A8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دد </w:t>
            </w:r>
            <w:r w:rsidR="00AF4A85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كتب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نشورة </w:t>
            </w:r>
          </w:p>
        </w:tc>
        <w:tc>
          <w:tcPr>
            <w:tcW w:w="2977" w:type="dxa"/>
          </w:tcPr>
          <w:p w:rsidR="00977377" w:rsidRPr="005D2650" w:rsidRDefault="00977377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58605F" w:rsidRPr="005D2650" w:rsidTr="00D26EA5">
        <w:tc>
          <w:tcPr>
            <w:tcW w:w="2551" w:type="dxa"/>
          </w:tcPr>
          <w:p w:rsidR="0058605F" w:rsidRDefault="0058605F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دد </w:t>
            </w:r>
            <w:r w:rsidR="00AF4A85">
              <w:rPr>
                <w:rFonts w:ascii="Simplified Arabic" w:hAnsi="Simplified Arabic" w:cs="Simplified Arabic" w:hint="cs"/>
                <w:rtl/>
                <w:lang w:bidi="ar-JO"/>
              </w:rPr>
              <w:t xml:space="preserve">فصول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لكتب المنشورة</w:t>
            </w:r>
          </w:p>
        </w:tc>
        <w:tc>
          <w:tcPr>
            <w:tcW w:w="2431" w:type="dxa"/>
          </w:tcPr>
          <w:p w:rsidR="0058605F" w:rsidRPr="005D2650" w:rsidRDefault="0058605F" w:rsidP="009F07B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247" w:type="dxa"/>
          </w:tcPr>
          <w:p w:rsidR="0058605F" w:rsidRDefault="00AF4A85" w:rsidP="00AA4B2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</w:t>
            </w:r>
            <w:r w:rsidR="00AA4B2D">
              <w:rPr>
                <w:rFonts w:ascii="Simplified Arabic" w:hAnsi="Simplified Arabic" w:cs="Simplified Arabic" w:hint="cs"/>
                <w:rtl/>
                <w:lang w:bidi="ar-JO"/>
              </w:rPr>
              <w:t>تقديم الطلب</w:t>
            </w:r>
          </w:p>
        </w:tc>
        <w:tc>
          <w:tcPr>
            <w:tcW w:w="2977" w:type="dxa"/>
          </w:tcPr>
          <w:p w:rsidR="0058605F" w:rsidRPr="005D2650" w:rsidRDefault="0058605F" w:rsidP="009F07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BD36DF" w:rsidRDefault="00BD36DF" w:rsidP="009F63F7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AA4B2D" w:rsidRPr="009F63F7" w:rsidRDefault="009F63F7" w:rsidP="00D26EA5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9F63F7">
        <w:rPr>
          <w:rFonts w:ascii="Simplified Arabic" w:hAnsi="Simplified Arabic" w:cs="Simplified Arabic" w:hint="cs"/>
          <w:b/>
          <w:bCs/>
          <w:rtl/>
          <w:lang w:bidi="ar-JO"/>
        </w:rPr>
        <w:t xml:space="preserve">ثانيا: </w:t>
      </w:r>
      <w:r w:rsidR="00AA4B2D" w:rsidRPr="009F63F7">
        <w:rPr>
          <w:rFonts w:ascii="Simplified Arabic" w:hAnsi="Simplified Arabic" w:cs="Simplified Arabic" w:hint="cs"/>
          <w:b/>
          <w:bCs/>
          <w:rtl/>
          <w:lang w:bidi="ar-JO"/>
        </w:rPr>
        <w:t>الاجراء المطلوب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3543"/>
        <w:gridCol w:w="4285"/>
        <w:gridCol w:w="2378"/>
      </w:tblGrid>
      <w:tr w:rsidR="00DD69B2" w:rsidRPr="005D2650" w:rsidTr="00D26EA5">
        <w:tc>
          <w:tcPr>
            <w:tcW w:w="10206" w:type="dxa"/>
            <w:gridSpan w:val="3"/>
          </w:tcPr>
          <w:p w:rsidR="00DD69B2" w:rsidRPr="009F63F7" w:rsidRDefault="00DD69B2" w:rsidP="00DD69B2">
            <w:pPr>
              <w:pStyle w:val="ListParagraph"/>
              <w:numPr>
                <w:ilvl w:val="0"/>
                <w:numId w:val="44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9F63F7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صرف مكافأة نشر كتاب</w:t>
            </w:r>
          </w:p>
        </w:tc>
      </w:tr>
      <w:tr w:rsidR="00DD69B2" w:rsidRPr="005D2650" w:rsidTr="00D26EA5">
        <w:tc>
          <w:tcPr>
            <w:tcW w:w="3543" w:type="dxa"/>
          </w:tcPr>
          <w:p w:rsidR="00733FD7" w:rsidRDefault="00733FD7" w:rsidP="00BD36D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كتاب</w:t>
            </w:r>
          </w:p>
          <w:p w:rsidR="00DD69B2" w:rsidRPr="00BD36DF" w:rsidRDefault="00733FD7" w:rsidP="00BD36DF">
            <w:pPr>
              <w:jc w:val="center"/>
              <w:rPr>
                <w:sz w:val="20"/>
                <w:szCs w:val="20"/>
                <w:rtl/>
              </w:rPr>
            </w:pPr>
            <w:r w:rsidRPr="00BD36DF">
              <w:rPr>
                <w:rFonts w:hint="cs"/>
                <w:sz w:val="20"/>
                <w:szCs w:val="20"/>
                <w:rtl/>
              </w:rPr>
              <w:t>(باللغة التي كتب فيها)</w:t>
            </w:r>
          </w:p>
        </w:tc>
        <w:tc>
          <w:tcPr>
            <w:tcW w:w="6663" w:type="dxa"/>
            <w:gridSpan w:val="2"/>
          </w:tcPr>
          <w:p w:rsidR="00DD69B2" w:rsidRPr="005D2650" w:rsidRDefault="00DD69B2" w:rsidP="0022190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D69B2" w:rsidRPr="005D2650" w:rsidTr="00D26EA5">
        <w:tc>
          <w:tcPr>
            <w:tcW w:w="3543" w:type="dxa"/>
          </w:tcPr>
          <w:p w:rsidR="00DD69B2" w:rsidRDefault="00DD69B2" w:rsidP="00733FD7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مكافأة اخر كتاب</w:t>
            </w:r>
          </w:p>
        </w:tc>
        <w:tc>
          <w:tcPr>
            <w:tcW w:w="6663" w:type="dxa"/>
            <w:gridSpan w:val="2"/>
          </w:tcPr>
          <w:p w:rsidR="00DD69B2" w:rsidRPr="005D2650" w:rsidRDefault="00DD69B2" w:rsidP="0022190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D36DF" w:rsidRPr="005D2650" w:rsidTr="00D26EA5">
        <w:tc>
          <w:tcPr>
            <w:tcW w:w="3543" w:type="dxa"/>
          </w:tcPr>
          <w:p w:rsidR="00BD36DF" w:rsidRDefault="00BD36DF" w:rsidP="00BD36D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هل الكتاب محكم؟</w:t>
            </w:r>
          </w:p>
          <w:p w:rsidR="00BD36DF" w:rsidRPr="00BD36DF" w:rsidRDefault="00BD36DF" w:rsidP="00BD36D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D36D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اذا كان منشور في دار نشر غير عالمية)</w:t>
            </w:r>
          </w:p>
        </w:tc>
        <w:tc>
          <w:tcPr>
            <w:tcW w:w="4285" w:type="dxa"/>
          </w:tcPr>
          <w:p w:rsidR="00BD36DF" w:rsidRPr="009F63F7" w:rsidRDefault="00BD36DF" w:rsidP="00BD36DF">
            <w:pPr>
              <w:pStyle w:val="ListParagraph"/>
              <w:numPr>
                <w:ilvl w:val="0"/>
                <w:numId w:val="4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9F63F7">
              <w:rPr>
                <w:rFonts w:ascii="Simplified Arabic" w:hAnsi="Simplified Arabic" w:cs="Simplified Arabic" w:hint="cs"/>
                <w:rtl/>
                <w:lang w:bidi="ar-JO"/>
              </w:rPr>
              <w:t>نعم (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مرفق طيه تقرير تحكيم الكتاب)</w:t>
            </w:r>
            <w:r w:rsidRPr="009F63F7">
              <w:rPr>
                <w:rFonts w:ascii="Simplified Arabic" w:hAnsi="Simplified Arabic" w:cs="Simplified Arabic" w:hint="cs"/>
                <w:rtl/>
                <w:lang w:bidi="ar-JO"/>
              </w:rPr>
              <w:t xml:space="preserve">   </w:t>
            </w:r>
          </w:p>
        </w:tc>
        <w:tc>
          <w:tcPr>
            <w:tcW w:w="2378" w:type="dxa"/>
          </w:tcPr>
          <w:p w:rsidR="00BD36DF" w:rsidRPr="009F63F7" w:rsidRDefault="00BD36DF" w:rsidP="00221900">
            <w:pPr>
              <w:pStyle w:val="ListParagraph"/>
              <w:numPr>
                <w:ilvl w:val="0"/>
                <w:numId w:val="4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9F63F7">
              <w:rPr>
                <w:rFonts w:ascii="Simplified Arabic" w:hAnsi="Simplified Arabic" w:cs="Simplified Arabic" w:hint="cs"/>
                <w:rtl/>
                <w:lang w:bidi="ar-JO"/>
              </w:rPr>
              <w:t>لا</w:t>
            </w:r>
          </w:p>
        </w:tc>
      </w:tr>
      <w:tr w:rsidR="00BD36DF" w:rsidRPr="005D2650" w:rsidTr="00D26EA5">
        <w:tc>
          <w:tcPr>
            <w:tcW w:w="3543" w:type="dxa"/>
          </w:tcPr>
          <w:p w:rsidR="00BD36DF" w:rsidRDefault="00BD36DF" w:rsidP="0022190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عدل تقديرات المقيمين للكتاب</w:t>
            </w:r>
          </w:p>
          <w:p w:rsidR="00BD36DF" w:rsidRPr="00BD36DF" w:rsidRDefault="00BD36DF" w:rsidP="00221900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D36D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اذا كان منشور في دار نشر غير عالمية)</w:t>
            </w:r>
          </w:p>
        </w:tc>
        <w:tc>
          <w:tcPr>
            <w:tcW w:w="6663" w:type="dxa"/>
            <w:gridSpan w:val="2"/>
          </w:tcPr>
          <w:p w:rsidR="00BD36DF" w:rsidRPr="005D2650" w:rsidRDefault="00BD36DF" w:rsidP="0022190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D36DF" w:rsidRPr="005D2650" w:rsidTr="00D26EA5">
        <w:tc>
          <w:tcPr>
            <w:tcW w:w="10206" w:type="dxa"/>
            <w:gridSpan w:val="3"/>
          </w:tcPr>
          <w:p w:rsidR="00BD36DF" w:rsidRPr="009F63F7" w:rsidRDefault="00BD36DF" w:rsidP="00221900">
            <w:pPr>
              <w:pStyle w:val="ListParagraph"/>
              <w:numPr>
                <w:ilvl w:val="0"/>
                <w:numId w:val="44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9F63F7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صرف مكافأة نشر فصل / فصول في كتاب</w:t>
            </w:r>
          </w:p>
        </w:tc>
      </w:tr>
      <w:tr w:rsidR="00BD36DF" w:rsidRPr="005D2650" w:rsidTr="00D26EA5">
        <w:tc>
          <w:tcPr>
            <w:tcW w:w="3544" w:type="dxa"/>
          </w:tcPr>
          <w:p w:rsidR="00BD36DF" w:rsidRDefault="00BD36DF" w:rsidP="0022190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كتاب</w:t>
            </w:r>
          </w:p>
          <w:p w:rsidR="00BD36DF" w:rsidRPr="00BD36DF" w:rsidRDefault="00BD36DF" w:rsidP="00221900">
            <w:pPr>
              <w:tabs>
                <w:tab w:val="left" w:pos="860"/>
                <w:tab w:val="center" w:pos="1702"/>
              </w:tabs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9F63F7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ab/>
            </w:r>
            <w:r w:rsidRPr="009F63F7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ab/>
            </w:r>
            <w:r w:rsidRPr="00BD36D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باللغة التي كتب فيها)</w:t>
            </w:r>
          </w:p>
        </w:tc>
        <w:tc>
          <w:tcPr>
            <w:tcW w:w="6662" w:type="dxa"/>
            <w:gridSpan w:val="2"/>
          </w:tcPr>
          <w:p w:rsidR="00BD36DF" w:rsidRPr="005D2650" w:rsidRDefault="00BD36DF" w:rsidP="0022190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D36DF" w:rsidRPr="005D2650" w:rsidTr="00D26EA5">
        <w:tc>
          <w:tcPr>
            <w:tcW w:w="3544" w:type="dxa"/>
          </w:tcPr>
          <w:p w:rsidR="00BD36DF" w:rsidRDefault="00BD36DF" w:rsidP="0022190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فصل / الفصول</w:t>
            </w:r>
          </w:p>
          <w:p w:rsidR="00BD36DF" w:rsidRPr="00BD36DF" w:rsidRDefault="00BD36DF" w:rsidP="00221900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BD36D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باللغة التي كتب فيها)</w:t>
            </w:r>
          </w:p>
        </w:tc>
        <w:tc>
          <w:tcPr>
            <w:tcW w:w="6662" w:type="dxa"/>
            <w:gridSpan w:val="2"/>
          </w:tcPr>
          <w:p w:rsidR="00BD36DF" w:rsidRPr="005D2650" w:rsidRDefault="00BD36DF" w:rsidP="0022190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D36DF" w:rsidRPr="005D2650" w:rsidTr="00D26EA5">
        <w:tc>
          <w:tcPr>
            <w:tcW w:w="3544" w:type="dxa"/>
          </w:tcPr>
          <w:p w:rsidR="00BD36DF" w:rsidRDefault="00BD36DF" w:rsidP="0022190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مكافأة اخر فصل / فصول</w:t>
            </w:r>
          </w:p>
        </w:tc>
        <w:tc>
          <w:tcPr>
            <w:tcW w:w="6662" w:type="dxa"/>
            <w:gridSpan w:val="2"/>
          </w:tcPr>
          <w:p w:rsidR="00BD36DF" w:rsidRPr="005D2650" w:rsidRDefault="00BD36DF" w:rsidP="0022190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D36DF" w:rsidRPr="005D2650" w:rsidTr="00D26EA5">
        <w:tc>
          <w:tcPr>
            <w:tcW w:w="3544" w:type="dxa"/>
          </w:tcPr>
          <w:p w:rsidR="00BD36DF" w:rsidRDefault="00BD36DF" w:rsidP="0022190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دد الفصول التي تمت مكافأتها لاخر سنة</w:t>
            </w:r>
          </w:p>
        </w:tc>
        <w:tc>
          <w:tcPr>
            <w:tcW w:w="6662" w:type="dxa"/>
            <w:gridSpan w:val="2"/>
          </w:tcPr>
          <w:p w:rsidR="00BD36DF" w:rsidRPr="005D2650" w:rsidRDefault="00BD36DF" w:rsidP="0022190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D36DF" w:rsidRPr="005D2650" w:rsidTr="00D26EA5">
        <w:tc>
          <w:tcPr>
            <w:tcW w:w="3544" w:type="dxa"/>
          </w:tcPr>
          <w:p w:rsidR="00BD36DF" w:rsidRDefault="00BD36DF" w:rsidP="00BE02BE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هل الفصل/ الفصول منشورة في كتاب اخر؟</w:t>
            </w:r>
          </w:p>
        </w:tc>
        <w:tc>
          <w:tcPr>
            <w:tcW w:w="4284" w:type="dxa"/>
          </w:tcPr>
          <w:p w:rsidR="00BD36DF" w:rsidRDefault="00BD36DF" w:rsidP="00BE02BE">
            <w:pPr>
              <w:pStyle w:val="ListParagraph"/>
              <w:numPr>
                <w:ilvl w:val="0"/>
                <w:numId w:val="44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9F63F7">
              <w:rPr>
                <w:rFonts w:ascii="Simplified Arabic" w:hAnsi="Simplified Arabic" w:cs="Simplified Arabic" w:hint="cs"/>
                <w:rtl/>
                <w:lang w:bidi="ar-JO"/>
              </w:rPr>
              <w:t xml:space="preserve">نعم وعنوانه </w:t>
            </w:r>
            <w:r w:rsidR="00BE02BE">
              <w:rPr>
                <w:rFonts w:ascii="Simplified Arabic" w:hAnsi="Simplified Arabic" w:cs="Simplified Arabic" w:hint="cs"/>
                <w:rtl/>
                <w:lang w:bidi="ar-JO"/>
              </w:rPr>
              <w:t>:</w:t>
            </w:r>
          </w:p>
          <w:p w:rsidR="00BE02BE" w:rsidRPr="009F63F7" w:rsidRDefault="00BE02BE" w:rsidP="00BE02BE">
            <w:pPr>
              <w:pStyle w:val="ListParagraph"/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378" w:type="dxa"/>
          </w:tcPr>
          <w:p w:rsidR="00BD36DF" w:rsidRPr="009F63F7" w:rsidRDefault="00BD36DF" w:rsidP="00221900">
            <w:pPr>
              <w:pStyle w:val="ListParagraph"/>
              <w:numPr>
                <w:ilvl w:val="0"/>
                <w:numId w:val="4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9F63F7">
              <w:rPr>
                <w:rFonts w:ascii="Simplified Arabic" w:hAnsi="Simplified Arabic" w:cs="Simplified Arabic" w:hint="cs"/>
                <w:rtl/>
                <w:lang w:bidi="ar-JO"/>
              </w:rPr>
              <w:t>لا</w:t>
            </w:r>
          </w:p>
        </w:tc>
      </w:tr>
    </w:tbl>
    <w:p w:rsidR="00BD36DF" w:rsidRDefault="00BD36DF" w:rsidP="009F63F7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BD36DF" w:rsidRDefault="00BD36DF" w:rsidP="00BD36D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BD36DF" w:rsidRDefault="00BD36DF" w:rsidP="00BD36D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BD36DF" w:rsidRDefault="00BD36DF" w:rsidP="00BD36D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BD36DF" w:rsidRDefault="00BD36DF" w:rsidP="00BD36D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BD36DF" w:rsidRDefault="00BD36DF" w:rsidP="00BD36D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BD36DF" w:rsidRDefault="00BD36DF" w:rsidP="00BD36D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BD36DF" w:rsidRDefault="00BD36DF" w:rsidP="00BD36DF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DD69B2" w:rsidRPr="009F63F7" w:rsidRDefault="009F63F7" w:rsidP="00D26EA5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ثالثا: </w:t>
      </w:r>
      <w:r w:rsidRPr="009F63F7">
        <w:rPr>
          <w:rFonts w:ascii="Simplified Arabic" w:hAnsi="Simplified Arabic" w:cs="Simplified Arabic" w:hint="cs"/>
          <w:b/>
          <w:bCs/>
          <w:rtl/>
          <w:lang w:bidi="ar-JO"/>
        </w:rPr>
        <w:t>معلومات المؤلفين المشاركين حسب تسلسل ظهورهم في الكتاب: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644"/>
        <w:gridCol w:w="3469"/>
        <w:gridCol w:w="2057"/>
        <w:gridCol w:w="2057"/>
        <w:gridCol w:w="2057"/>
      </w:tblGrid>
      <w:tr w:rsidR="004741D0" w:rsidRPr="005D2650" w:rsidTr="00D26EA5">
        <w:tc>
          <w:tcPr>
            <w:tcW w:w="644" w:type="dxa"/>
          </w:tcPr>
          <w:p w:rsidR="004741D0" w:rsidRPr="00893776" w:rsidRDefault="004741D0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ت</w:t>
            </w:r>
          </w:p>
        </w:tc>
        <w:tc>
          <w:tcPr>
            <w:tcW w:w="3469" w:type="dxa"/>
          </w:tcPr>
          <w:p w:rsidR="004741D0" w:rsidRPr="00893776" w:rsidRDefault="004741D0" w:rsidP="00A7404A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 xml:space="preserve">اسم </w:t>
            </w:r>
            <w:r w:rsidR="00A7404A">
              <w:rPr>
                <w:rFonts w:ascii="Simplified Arabic" w:hAnsi="Simplified Arabic" w:cs="Simplified Arabic" w:hint="cs"/>
                <w:rtl/>
                <w:lang w:bidi="ar-JO"/>
              </w:rPr>
              <w:t>المؤلف</w:t>
            </w:r>
          </w:p>
        </w:tc>
        <w:tc>
          <w:tcPr>
            <w:tcW w:w="2057" w:type="dxa"/>
          </w:tcPr>
          <w:p w:rsidR="004741D0" w:rsidRPr="00893776" w:rsidRDefault="00A7404A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امعة / القسم</w:t>
            </w:r>
          </w:p>
        </w:tc>
        <w:tc>
          <w:tcPr>
            <w:tcW w:w="2057" w:type="dxa"/>
          </w:tcPr>
          <w:p w:rsidR="004741D0" w:rsidRPr="00893776" w:rsidRDefault="004741D0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2057" w:type="dxa"/>
          </w:tcPr>
          <w:p w:rsidR="004741D0" w:rsidRPr="00893776" w:rsidRDefault="004741D0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التسلسل</w:t>
            </w:r>
          </w:p>
        </w:tc>
      </w:tr>
      <w:tr w:rsidR="004741D0" w:rsidRPr="005D2650" w:rsidTr="00D26EA5">
        <w:tc>
          <w:tcPr>
            <w:tcW w:w="644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3469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باحث أول (رئيسي)</w:t>
            </w:r>
          </w:p>
        </w:tc>
      </w:tr>
      <w:tr w:rsidR="004741D0" w:rsidRPr="005D2650" w:rsidTr="00D26EA5">
        <w:tc>
          <w:tcPr>
            <w:tcW w:w="644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3469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باحث ثاني</w:t>
            </w:r>
          </w:p>
        </w:tc>
      </w:tr>
      <w:tr w:rsidR="004741D0" w:rsidRPr="005D2650" w:rsidTr="00D26EA5">
        <w:tc>
          <w:tcPr>
            <w:tcW w:w="644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3469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باحث ثالث</w:t>
            </w:r>
          </w:p>
        </w:tc>
      </w:tr>
      <w:tr w:rsidR="004741D0" w:rsidRPr="005D2650" w:rsidTr="00D26EA5">
        <w:tc>
          <w:tcPr>
            <w:tcW w:w="644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3469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4741D0" w:rsidRDefault="004741D0" w:rsidP="004741D0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057" w:type="dxa"/>
          </w:tcPr>
          <w:p w:rsidR="004741D0" w:rsidRPr="00893776" w:rsidRDefault="00893776" w:rsidP="004741D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93776">
              <w:rPr>
                <w:rFonts w:ascii="Simplified Arabic" w:hAnsi="Simplified Arabic" w:cs="Simplified Arabic" w:hint="cs"/>
                <w:rtl/>
                <w:lang w:bidi="ar-JO"/>
              </w:rPr>
              <w:t>باحث رابع</w:t>
            </w:r>
          </w:p>
        </w:tc>
      </w:tr>
    </w:tbl>
    <w:p w:rsidR="00BD36DF" w:rsidRPr="00D26EA5" w:rsidRDefault="00BD36DF" w:rsidP="00733FD7">
      <w:pPr>
        <w:bidi/>
        <w:rPr>
          <w:rFonts w:ascii="Simplified Arabic" w:hAnsi="Simplified Arabic" w:cs="Simplified Arabic"/>
          <w:b/>
          <w:bCs/>
          <w:sz w:val="12"/>
          <w:szCs w:val="12"/>
          <w:rtl/>
          <w:lang w:bidi="ar-JO"/>
        </w:rPr>
      </w:pPr>
    </w:p>
    <w:p w:rsidR="005C0C6B" w:rsidRPr="00977377" w:rsidRDefault="00733FD7" w:rsidP="00D26EA5">
      <w:pPr>
        <w:bidi/>
        <w:ind w:left="-314"/>
        <w:rPr>
          <w:rFonts w:ascii="Simplified Arabic" w:hAnsi="Simplified Arabic" w:cs="Simplified Arabic"/>
          <w:sz w:val="20"/>
          <w:szCs w:val="20"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رابعا</w:t>
      </w:r>
      <w:r w:rsidR="005C0C6B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="005C0C6B" w:rsidRPr="00977377">
        <w:rPr>
          <w:rFonts w:ascii="Simplified Arabic" w:hAnsi="Simplified Arabic" w:cs="Simplified Arabic" w:hint="cs"/>
          <w:b/>
          <w:bCs/>
          <w:rtl/>
          <w:lang w:bidi="ar-JO"/>
        </w:rPr>
        <w:t xml:space="preserve">معلومات 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دار النشر 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559"/>
        <w:gridCol w:w="4330"/>
        <w:gridCol w:w="1347"/>
        <w:gridCol w:w="3048"/>
      </w:tblGrid>
      <w:tr w:rsidR="00046AF4" w:rsidRPr="005D2650" w:rsidTr="00D26EA5">
        <w:trPr>
          <w:trHeight w:val="362"/>
        </w:trPr>
        <w:tc>
          <w:tcPr>
            <w:tcW w:w="1559" w:type="dxa"/>
            <w:vAlign w:val="center"/>
          </w:tcPr>
          <w:p w:rsidR="00046AF4" w:rsidRDefault="00046AF4" w:rsidP="00A7404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دار النشر</w:t>
            </w:r>
          </w:p>
        </w:tc>
        <w:tc>
          <w:tcPr>
            <w:tcW w:w="4330" w:type="dxa"/>
            <w:vAlign w:val="center"/>
          </w:tcPr>
          <w:p w:rsidR="00046AF4" w:rsidRPr="005D2650" w:rsidRDefault="00046AF4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47" w:type="dxa"/>
            <w:vAlign w:val="center"/>
          </w:tcPr>
          <w:p w:rsidR="00046AF4" w:rsidRPr="005D2650" w:rsidRDefault="00046AF4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دولة / المدينة</w:t>
            </w:r>
          </w:p>
        </w:tc>
        <w:tc>
          <w:tcPr>
            <w:tcW w:w="3048" w:type="dxa"/>
            <w:vAlign w:val="center"/>
          </w:tcPr>
          <w:p w:rsidR="00046AF4" w:rsidRPr="005D2650" w:rsidRDefault="00046AF4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93776" w:rsidRPr="005D2650" w:rsidTr="00D26EA5">
        <w:trPr>
          <w:trHeight w:val="362"/>
        </w:trPr>
        <w:tc>
          <w:tcPr>
            <w:tcW w:w="1559" w:type="dxa"/>
            <w:vAlign w:val="center"/>
          </w:tcPr>
          <w:p w:rsidR="00893776" w:rsidRDefault="00893776" w:rsidP="00A7404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</w:t>
            </w:r>
            <w:r w:rsidR="00A7404A">
              <w:rPr>
                <w:rFonts w:ascii="Simplified Arabic" w:hAnsi="Simplified Arabic" w:cs="Simplified Arabic" w:hint="cs"/>
                <w:rtl/>
                <w:lang w:bidi="ar-JO"/>
              </w:rPr>
              <w:t>النشر</w:t>
            </w:r>
          </w:p>
        </w:tc>
        <w:tc>
          <w:tcPr>
            <w:tcW w:w="8725" w:type="dxa"/>
            <w:gridSpan w:val="3"/>
            <w:vAlign w:val="center"/>
          </w:tcPr>
          <w:p w:rsidR="00893776" w:rsidRPr="005D2650" w:rsidRDefault="00893776" w:rsidP="0095221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893776" w:rsidRPr="00BD36DF" w:rsidRDefault="00893776" w:rsidP="00893776">
      <w:pPr>
        <w:bidi/>
        <w:rPr>
          <w:rFonts w:ascii="Simplified Arabic" w:hAnsi="Simplified Arabic" w:cs="Simplified Arabic"/>
          <w:sz w:val="10"/>
          <w:szCs w:val="10"/>
          <w:rtl/>
          <w:lang w:bidi="ar-JO"/>
        </w:rPr>
      </w:pPr>
    </w:p>
    <w:p w:rsidR="00893776" w:rsidRPr="00BD36DF" w:rsidRDefault="00893776" w:rsidP="00893776">
      <w:pPr>
        <w:bidi/>
        <w:rPr>
          <w:rFonts w:ascii="Simplified Arabic" w:hAnsi="Simplified Arabic" w:cs="Simplified Arabic"/>
          <w:sz w:val="10"/>
          <w:szCs w:val="10"/>
          <w:rtl/>
          <w:lang w:bidi="ar-JO"/>
        </w:rPr>
      </w:pP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559"/>
        <w:gridCol w:w="3196"/>
        <w:gridCol w:w="1701"/>
        <w:gridCol w:w="3828"/>
      </w:tblGrid>
      <w:tr w:rsidR="00D95C4D" w:rsidRPr="005D2650" w:rsidTr="00D26EA5">
        <w:tc>
          <w:tcPr>
            <w:tcW w:w="1559" w:type="dxa"/>
          </w:tcPr>
          <w:p w:rsidR="00D95C4D" w:rsidRDefault="00D95C4D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وقيع مقدم الطلب</w:t>
            </w:r>
          </w:p>
        </w:tc>
        <w:tc>
          <w:tcPr>
            <w:tcW w:w="3196" w:type="dxa"/>
          </w:tcPr>
          <w:p w:rsidR="00D95C4D" w:rsidRPr="005D2650" w:rsidRDefault="00D95C4D" w:rsidP="007015DE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اريخ</w:t>
            </w:r>
          </w:p>
        </w:tc>
        <w:tc>
          <w:tcPr>
            <w:tcW w:w="3828" w:type="dxa"/>
          </w:tcPr>
          <w:p w:rsidR="00D95C4D" w:rsidRPr="005D2650" w:rsidRDefault="00D95C4D" w:rsidP="007015D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733FD7" w:rsidRPr="00D26EA5" w:rsidRDefault="00733FD7" w:rsidP="00020EBF">
      <w:pPr>
        <w:bidi/>
        <w:rPr>
          <w:rFonts w:ascii="Simplified Arabic" w:hAnsi="Simplified Arabic" w:cs="Simplified Arabic"/>
          <w:b/>
          <w:bCs/>
          <w:sz w:val="12"/>
          <w:szCs w:val="12"/>
          <w:rtl/>
          <w:lang w:bidi="ar-JO"/>
        </w:rPr>
      </w:pPr>
    </w:p>
    <w:p w:rsidR="0095537A" w:rsidRPr="0095537A" w:rsidRDefault="0095537A" w:rsidP="00D26EA5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95537A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 xml:space="preserve">التنسيبات حول الطلب </w:t>
      </w:r>
      <w:r w:rsidRPr="0095537A">
        <w:rPr>
          <w:rFonts w:ascii="Simplified Arabic" w:hAnsi="Simplified Arabic" w:cs="Simplified Arabic" w:hint="cs"/>
          <w:sz w:val="22"/>
          <w:szCs w:val="22"/>
          <w:rtl/>
          <w:lang w:bidi="ar-JO"/>
        </w:rPr>
        <w:t>(</w:t>
      </w:r>
      <w:r w:rsidRPr="0095537A">
        <w:rPr>
          <w:rFonts w:ascii="Simplified Arabic" w:hAnsi="Simplified Arabic" w:cs="Simplified Arabic" w:hint="cs"/>
          <w:sz w:val="20"/>
          <w:szCs w:val="20"/>
          <w:rtl/>
          <w:lang w:bidi="ar-JO"/>
        </w:rPr>
        <w:t>تعبأ من قبل الجهات المعنية)</w:t>
      </w:r>
      <w:r w:rsidR="00BF07EF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</w:p>
    <w:tbl>
      <w:tblPr>
        <w:tblStyle w:val="TableGrid"/>
        <w:bidiVisual/>
        <w:tblW w:w="10206" w:type="dxa"/>
        <w:tblInd w:w="-206" w:type="dxa"/>
        <w:tblLayout w:type="fixed"/>
        <w:tblLook w:val="04A0" w:firstRow="1" w:lastRow="0" w:firstColumn="1" w:lastColumn="0" w:noHBand="0" w:noVBand="1"/>
      </w:tblPr>
      <w:tblGrid>
        <w:gridCol w:w="2750"/>
        <w:gridCol w:w="3201"/>
        <w:gridCol w:w="1329"/>
        <w:gridCol w:w="2926"/>
      </w:tblGrid>
      <w:tr w:rsidR="0095537A" w:rsidRPr="005767B3" w:rsidTr="00D26EA5">
        <w:tc>
          <w:tcPr>
            <w:tcW w:w="10206" w:type="dxa"/>
            <w:gridSpan w:val="4"/>
          </w:tcPr>
          <w:p w:rsidR="0095537A" w:rsidRPr="005767B3" w:rsidRDefault="0095537A" w:rsidP="00BF07EF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رأي مجلس </w:t>
            </w:r>
            <w:r w:rsidRPr="009A564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قسم</w:t>
            </w:r>
            <w:r w:rsidR="00BF07EF" w:rsidRPr="009A564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 w:rsidR="00BF07EF" w:rsidRPr="009A5649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  <w:t>(يرفق القرار)</w:t>
            </w:r>
          </w:p>
        </w:tc>
      </w:tr>
      <w:tr w:rsidR="0095537A" w:rsidRPr="005767B3" w:rsidTr="00D26EA5">
        <w:tc>
          <w:tcPr>
            <w:tcW w:w="10206" w:type="dxa"/>
            <w:gridSpan w:val="4"/>
          </w:tcPr>
          <w:p w:rsidR="0095537A" w:rsidRPr="00D26EA5" w:rsidRDefault="0095537A" w:rsidP="00635120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5537A" w:rsidRPr="005767B3" w:rsidTr="00D26EA5">
        <w:tc>
          <w:tcPr>
            <w:tcW w:w="2750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رئيس القسم</w:t>
            </w:r>
          </w:p>
        </w:tc>
        <w:tc>
          <w:tcPr>
            <w:tcW w:w="3201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</w:tcPr>
          <w:p w:rsidR="0095537A" w:rsidRPr="005767B3" w:rsidRDefault="0095537A" w:rsidP="0063512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926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5537A" w:rsidRPr="005767B3" w:rsidTr="00D26EA5">
        <w:tc>
          <w:tcPr>
            <w:tcW w:w="10206" w:type="dxa"/>
            <w:gridSpan w:val="4"/>
          </w:tcPr>
          <w:p w:rsidR="0095537A" w:rsidRPr="005767B3" w:rsidRDefault="009A5649" w:rsidP="009A564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أي لجنة البحث العلمي</w:t>
            </w:r>
            <w:r w:rsidR="0095537A" w:rsidRPr="005767B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في </w:t>
            </w:r>
            <w:r w:rsidR="0095537A" w:rsidRPr="009A564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كلية</w:t>
            </w:r>
            <w:r w:rsidR="00BF07EF" w:rsidRPr="009A564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 w:rsidR="00BF07EF" w:rsidRPr="009A5649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  <w:t>(يرفق القرار)</w:t>
            </w:r>
          </w:p>
        </w:tc>
      </w:tr>
      <w:tr w:rsidR="0095537A" w:rsidRPr="005767B3" w:rsidTr="00D26EA5">
        <w:tc>
          <w:tcPr>
            <w:tcW w:w="10206" w:type="dxa"/>
            <w:gridSpan w:val="4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5537A" w:rsidRPr="005767B3" w:rsidTr="00D26EA5">
        <w:tc>
          <w:tcPr>
            <w:tcW w:w="2750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مقرر اللجنة</w:t>
            </w:r>
          </w:p>
        </w:tc>
        <w:tc>
          <w:tcPr>
            <w:tcW w:w="3201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</w:tcPr>
          <w:p w:rsidR="0095537A" w:rsidRPr="005767B3" w:rsidRDefault="0095537A" w:rsidP="0063512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926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5537A" w:rsidRPr="005767B3" w:rsidTr="00D26EA5">
        <w:tc>
          <w:tcPr>
            <w:tcW w:w="10206" w:type="dxa"/>
            <w:gridSpan w:val="4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أي عميد الكلية</w:t>
            </w:r>
          </w:p>
        </w:tc>
      </w:tr>
      <w:tr w:rsidR="0095537A" w:rsidRPr="005767B3" w:rsidTr="00D26EA5">
        <w:tc>
          <w:tcPr>
            <w:tcW w:w="10206" w:type="dxa"/>
            <w:gridSpan w:val="4"/>
          </w:tcPr>
          <w:p w:rsidR="0095537A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BE02BE" w:rsidRPr="005767B3" w:rsidRDefault="00BE02BE" w:rsidP="00BE02B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5537A" w:rsidRPr="005767B3" w:rsidTr="00D26EA5">
        <w:tc>
          <w:tcPr>
            <w:tcW w:w="2750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عميد الكلية</w:t>
            </w:r>
          </w:p>
        </w:tc>
        <w:tc>
          <w:tcPr>
            <w:tcW w:w="3201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329" w:type="dxa"/>
          </w:tcPr>
          <w:p w:rsidR="0095537A" w:rsidRPr="005767B3" w:rsidRDefault="0095537A" w:rsidP="00635120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5767B3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926" w:type="dxa"/>
          </w:tcPr>
          <w:p w:rsidR="0095537A" w:rsidRPr="005767B3" w:rsidRDefault="0095537A" w:rsidP="00635120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BE02BE" w:rsidRPr="00D26EA5" w:rsidRDefault="00BE02BE" w:rsidP="00BE02BE">
      <w:pPr>
        <w:bidi/>
        <w:rPr>
          <w:rFonts w:ascii="Simplified Arabic" w:hAnsi="Simplified Arabic" w:cs="Simplified Arabic"/>
          <w:b/>
          <w:bCs/>
          <w:sz w:val="12"/>
          <w:szCs w:val="12"/>
          <w:rtl/>
          <w:lang w:bidi="ar-JO"/>
        </w:rPr>
      </w:pPr>
    </w:p>
    <w:p w:rsidR="00020EBF" w:rsidRDefault="00DE09BA" w:rsidP="00D26EA5">
      <w:pPr>
        <w:bidi/>
        <w:ind w:left="-314"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تنسيب </w:t>
      </w:r>
      <w:r w:rsidR="00020EBF" w:rsidRPr="005C0C6B">
        <w:rPr>
          <w:rFonts w:ascii="Simplified Arabic" w:hAnsi="Simplified Arabic" w:cs="Simplified Arabic" w:hint="cs"/>
          <w:b/>
          <w:bCs/>
          <w:rtl/>
          <w:lang w:bidi="ar-JO"/>
        </w:rPr>
        <w:t>مجلس البحث العلمي</w:t>
      </w:r>
      <w:r w:rsidR="00020EBF">
        <w:rPr>
          <w:rFonts w:ascii="Simplified Arabic" w:hAnsi="Simplified Arabic" w:cs="Simplified Arabic" w:hint="cs"/>
          <w:b/>
          <w:bCs/>
          <w:rtl/>
          <w:lang w:bidi="ar-JO"/>
        </w:rPr>
        <w:t xml:space="preserve"> في جلسته رقم ............... بتاريخ .... / .... / ........ م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672"/>
        <w:gridCol w:w="2410"/>
        <w:gridCol w:w="2693"/>
        <w:gridCol w:w="567"/>
        <w:gridCol w:w="532"/>
        <w:gridCol w:w="860"/>
        <w:gridCol w:w="2472"/>
      </w:tblGrid>
      <w:tr w:rsidR="0081091D" w:rsidRPr="00C25C5C" w:rsidTr="00D26EA5">
        <w:trPr>
          <w:trHeight w:val="370"/>
        </w:trPr>
        <w:tc>
          <w:tcPr>
            <w:tcW w:w="6342" w:type="dxa"/>
            <w:gridSpan w:val="4"/>
          </w:tcPr>
          <w:p w:rsidR="0081091D" w:rsidRPr="005C0C6B" w:rsidRDefault="0081091D" w:rsidP="005C0C6B">
            <w:pPr>
              <w:pStyle w:val="ListParagraph"/>
              <w:numPr>
                <w:ilvl w:val="0"/>
                <w:numId w:val="40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صرف مكافأة على النحو المبين أدناه</w:t>
            </w:r>
          </w:p>
        </w:tc>
        <w:tc>
          <w:tcPr>
            <w:tcW w:w="3864" w:type="dxa"/>
            <w:gridSpan w:val="3"/>
          </w:tcPr>
          <w:p w:rsidR="0081091D" w:rsidRPr="005C0C6B" w:rsidRDefault="0081091D" w:rsidP="005C0C6B">
            <w:pPr>
              <w:pStyle w:val="ListParagraph"/>
              <w:numPr>
                <w:ilvl w:val="0"/>
                <w:numId w:val="40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دم صرف مكافأة</w:t>
            </w:r>
          </w:p>
        </w:tc>
      </w:tr>
      <w:tr w:rsidR="00D95C4D" w:rsidRPr="00C25C5C" w:rsidTr="00D26EA5">
        <w:trPr>
          <w:trHeight w:val="370"/>
        </w:trPr>
        <w:tc>
          <w:tcPr>
            <w:tcW w:w="672" w:type="dxa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</w:t>
            </w:r>
          </w:p>
        </w:tc>
        <w:tc>
          <w:tcPr>
            <w:tcW w:w="6202" w:type="dxa"/>
            <w:gridSpan w:val="4"/>
          </w:tcPr>
          <w:p w:rsidR="00D95C4D" w:rsidRPr="00D95C4D" w:rsidRDefault="00D95C4D" w:rsidP="00020EB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سم </w:t>
            </w:r>
            <w:r w:rsidR="00020EB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ؤلف</w:t>
            </w:r>
          </w:p>
        </w:tc>
        <w:tc>
          <w:tcPr>
            <w:tcW w:w="3332" w:type="dxa"/>
            <w:gridSpan w:val="2"/>
          </w:tcPr>
          <w:p w:rsidR="00D95C4D" w:rsidRPr="00D95C4D" w:rsidRDefault="00D95C4D" w:rsidP="00BE02B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قيمة المكافأة (د</w:t>
            </w:r>
            <w:r w:rsidR="00BE02B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.</w:t>
            </w: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أ)</w:t>
            </w:r>
          </w:p>
        </w:tc>
      </w:tr>
      <w:tr w:rsidR="00D95C4D" w:rsidRPr="00C25C5C" w:rsidTr="00D26EA5">
        <w:trPr>
          <w:trHeight w:val="370"/>
        </w:trPr>
        <w:tc>
          <w:tcPr>
            <w:tcW w:w="672" w:type="dxa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6202" w:type="dxa"/>
            <w:gridSpan w:val="4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3332" w:type="dxa"/>
            <w:gridSpan w:val="2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D95C4D" w:rsidRPr="00C25C5C" w:rsidTr="00D26EA5">
        <w:trPr>
          <w:trHeight w:val="370"/>
        </w:trPr>
        <w:tc>
          <w:tcPr>
            <w:tcW w:w="672" w:type="dxa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6202" w:type="dxa"/>
            <w:gridSpan w:val="4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3332" w:type="dxa"/>
            <w:gridSpan w:val="2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D95C4D" w:rsidRPr="00C25C5C" w:rsidTr="00D26EA5">
        <w:trPr>
          <w:trHeight w:val="370"/>
        </w:trPr>
        <w:tc>
          <w:tcPr>
            <w:tcW w:w="672" w:type="dxa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lastRenderedPageBreak/>
              <w:t>3</w:t>
            </w:r>
          </w:p>
        </w:tc>
        <w:tc>
          <w:tcPr>
            <w:tcW w:w="6202" w:type="dxa"/>
            <w:gridSpan w:val="4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3332" w:type="dxa"/>
            <w:gridSpan w:val="2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D95C4D" w:rsidRPr="00C25C5C" w:rsidTr="00D26EA5">
        <w:trPr>
          <w:trHeight w:val="370"/>
        </w:trPr>
        <w:tc>
          <w:tcPr>
            <w:tcW w:w="672" w:type="dxa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6202" w:type="dxa"/>
            <w:gridSpan w:val="4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3332" w:type="dxa"/>
            <w:gridSpan w:val="2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D95C4D" w:rsidRPr="00C25C5C" w:rsidTr="00D26EA5">
        <w:trPr>
          <w:trHeight w:val="422"/>
        </w:trPr>
        <w:tc>
          <w:tcPr>
            <w:tcW w:w="3082" w:type="dxa"/>
            <w:gridSpan w:val="2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 xml:space="preserve">عميد البحث العلمي </w:t>
            </w:r>
          </w:p>
        </w:tc>
        <w:tc>
          <w:tcPr>
            <w:tcW w:w="2693" w:type="dxa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9" w:type="dxa"/>
            <w:gridSpan w:val="3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472" w:type="dxa"/>
          </w:tcPr>
          <w:p w:rsidR="00D95C4D" w:rsidRPr="00D95C4D" w:rsidRDefault="00D95C4D" w:rsidP="00D95C4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6962DF" w:rsidRPr="00D26EA5" w:rsidRDefault="006962DF" w:rsidP="00D95C4D">
      <w:pPr>
        <w:bidi/>
        <w:rPr>
          <w:rFonts w:ascii="Simplified Arabic" w:hAnsi="Simplified Arabic" w:cs="Simplified Arabic"/>
          <w:b/>
          <w:bCs/>
          <w:sz w:val="12"/>
          <w:szCs w:val="12"/>
          <w:rtl/>
          <w:lang w:bidi="ar-JO"/>
        </w:rPr>
      </w:pPr>
    </w:p>
    <w:p w:rsidR="00020EBF" w:rsidRDefault="00020EBF" w:rsidP="00D26EA5">
      <w:pPr>
        <w:bidi/>
        <w:ind w:left="-314"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  <w:r w:rsidRPr="00D95C4D">
        <w:rPr>
          <w:rFonts w:ascii="Simplified Arabic" w:hAnsi="Simplified Arabic" w:cs="Simplified Arabic" w:hint="cs"/>
          <w:b/>
          <w:bCs/>
          <w:rtl/>
          <w:lang w:bidi="ar-JO"/>
        </w:rPr>
        <w:t>قرار رئيس الجامعة</w:t>
      </w: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3260"/>
        <w:gridCol w:w="2693"/>
        <w:gridCol w:w="1959"/>
        <w:gridCol w:w="2294"/>
      </w:tblGrid>
      <w:tr w:rsidR="00020EBF" w:rsidRPr="00D95C4D" w:rsidTr="00D26EA5">
        <w:trPr>
          <w:trHeight w:val="370"/>
        </w:trPr>
        <w:tc>
          <w:tcPr>
            <w:tcW w:w="10206" w:type="dxa"/>
            <w:gridSpan w:val="4"/>
          </w:tcPr>
          <w:p w:rsidR="00020EBF" w:rsidRPr="00D95C4D" w:rsidRDefault="00020EBF" w:rsidP="00953A66">
            <w:pPr>
              <w:pStyle w:val="ListParagraph"/>
              <w:numPr>
                <w:ilvl w:val="0"/>
                <w:numId w:val="41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 xml:space="preserve">موافق ويحول الطلب الى الدائرة المالية للسير بالاجراءات </w:t>
            </w:r>
          </w:p>
          <w:p w:rsidR="00020EBF" w:rsidRPr="00D95C4D" w:rsidRDefault="00020EBF" w:rsidP="00953A66">
            <w:pPr>
              <w:pStyle w:val="ListParagraph"/>
              <w:numPr>
                <w:ilvl w:val="0"/>
                <w:numId w:val="41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 xml:space="preserve">غير موافق (                                                                    </w:t>
            </w:r>
            <w:r w:rsidR="00D26EA5">
              <w:rPr>
                <w:rFonts w:ascii="Simplified Arabic" w:hAnsi="Simplified Arabic" w:cs="Simplified Arabic" w:hint="cs"/>
                <w:rtl/>
                <w:lang w:bidi="ar-JO"/>
              </w:rPr>
              <w:t xml:space="preserve">                           </w:t>
            </w: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 xml:space="preserve">         )</w:t>
            </w:r>
          </w:p>
        </w:tc>
      </w:tr>
      <w:tr w:rsidR="00020EBF" w:rsidRPr="00D95C4D" w:rsidTr="00D26EA5">
        <w:trPr>
          <w:trHeight w:val="370"/>
        </w:trPr>
        <w:tc>
          <w:tcPr>
            <w:tcW w:w="3260" w:type="dxa"/>
          </w:tcPr>
          <w:p w:rsidR="00020EBF" w:rsidRPr="00D95C4D" w:rsidRDefault="00020EBF" w:rsidP="00953A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جامعة</w:t>
            </w:r>
          </w:p>
        </w:tc>
        <w:tc>
          <w:tcPr>
            <w:tcW w:w="2693" w:type="dxa"/>
          </w:tcPr>
          <w:p w:rsidR="00020EBF" w:rsidRPr="00D95C4D" w:rsidRDefault="00020EBF" w:rsidP="00953A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9" w:type="dxa"/>
          </w:tcPr>
          <w:p w:rsidR="00020EBF" w:rsidRPr="00D95C4D" w:rsidRDefault="00020EBF" w:rsidP="00953A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294" w:type="dxa"/>
          </w:tcPr>
          <w:p w:rsidR="00020EBF" w:rsidRPr="00D95C4D" w:rsidRDefault="00020EBF" w:rsidP="00953A66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D26EA5" w:rsidRPr="00D26EA5" w:rsidRDefault="00D26EA5" w:rsidP="00DE09BA">
      <w:pPr>
        <w:bidi/>
        <w:rPr>
          <w:rFonts w:ascii="Simplified Arabic" w:hAnsi="Simplified Arabic" w:cs="Simplified Arabic"/>
          <w:b/>
          <w:bCs/>
          <w:sz w:val="12"/>
          <w:szCs w:val="12"/>
          <w:rtl/>
          <w:lang w:bidi="ar-JO"/>
        </w:rPr>
      </w:pPr>
    </w:p>
    <w:p w:rsidR="00DE09BA" w:rsidRPr="00761A8B" w:rsidRDefault="00D26EA5" w:rsidP="00D26EA5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lang w:bidi="ar-JO"/>
        </w:rPr>
      </w:pPr>
      <w:r w:rsidRPr="00761A8B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المرفقات:</w:t>
      </w:r>
    </w:p>
    <w:tbl>
      <w:tblPr>
        <w:tblStyle w:val="TableGrid"/>
        <w:bidiVisual/>
        <w:tblW w:w="0" w:type="auto"/>
        <w:tblInd w:w="-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7"/>
        <w:gridCol w:w="5189"/>
      </w:tblGrid>
      <w:tr w:rsidR="00D26EA5" w:rsidTr="00D26EA5">
        <w:tc>
          <w:tcPr>
            <w:tcW w:w="5017" w:type="dxa"/>
          </w:tcPr>
          <w:p w:rsidR="00D26EA5" w:rsidRPr="00D26EA5" w:rsidRDefault="00D26EA5" w:rsidP="00D26EA5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 w:rsidRPr="00D26E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سخة من الكتاب / الفصل</w:t>
            </w:r>
          </w:p>
        </w:tc>
        <w:tc>
          <w:tcPr>
            <w:tcW w:w="5189" w:type="dxa"/>
          </w:tcPr>
          <w:p w:rsidR="00D26EA5" w:rsidRPr="00D26EA5" w:rsidRDefault="00D26EA5" w:rsidP="00D26EA5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 w:rsidRPr="00D26E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علومات عن دار النشر</w:t>
            </w:r>
          </w:p>
        </w:tc>
      </w:tr>
      <w:tr w:rsidR="00D26EA5" w:rsidTr="00D26EA5">
        <w:tc>
          <w:tcPr>
            <w:tcW w:w="5017" w:type="dxa"/>
          </w:tcPr>
          <w:p w:rsidR="00D26EA5" w:rsidRPr="00D26EA5" w:rsidRDefault="00D26EA5" w:rsidP="00D26EA5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 w:rsidRPr="00D26EA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سخة قرار مجلس العمداء باعتماد الكتاب</w:t>
            </w:r>
          </w:p>
        </w:tc>
        <w:tc>
          <w:tcPr>
            <w:tcW w:w="5189" w:type="dxa"/>
          </w:tcPr>
          <w:p w:rsidR="00D26EA5" w:rsidRPr="009A5649" w:rsidRDefault="009A5649" w:rsidP="009A5649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9A564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قرار مجلس القسم حول الطلب</w:t>
            </w:r>
          </w:p>
        </w:tc>
      </w:tr>
      <w:tr w:rsidR="009A5649" w:rsidTr="00D26EA5">
        <w:tc>
          <w:tcPr>
            <w:tcW w:w="5017" w:type="dxa"/>
          </w:tcPr>
          <w:p w:rsidR="009A5649" w:rsidRPr="00D26EA5" w:rsidRDefault="009A5649" w:rsidP="00EA600B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قرار </w:t>
            </w:r>
            <w:r w:rsidR="00EA600B" w:rsidRPr="00EA600B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>لجنة البحث العلمي في الكلية</w:t>
            </w:r>
            <w:r w:rsidR="00EA600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حول الطلب</w:t>
            </w:r>
          </w:p>
        </w:tc>
        <w:tc>
          <w:tcPr>
            <w:tcW w:w="5189" w:type="dxa"/>
          </w:tcPr>
          <w:p w:rsidR="009A5649" w:rsidRDefault="009A5649" w:rsidP="00EA600B">
            <w:pPr>
              <w:pStyle w:val="ListParagraph"/>
              <w:bidi/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</w:pPr>
            <w:bookmarkStart w:id="0" w:name="_GoBack"/>
            <w:bookmarkEnd w:id="0"/>
          </w:p>
        </w:tc>
      </w:tr>
    </w:tbl>
    <w:p w:rsidR="00D26EA5" w:rsidRDefault="00D26EA5" w:rsidP="00D26EA5">
      <w:pPr>
        <w:bidi/>
        <w:ind w:left="-314"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D26EA5" w:rsidRPr="00761A8B" w:rsidRDefault="00D26EA5" w:rsidP="00761A8B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761A8B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نسخة لكل من:</w:t>
      </w:r>
    </w:p>
    <w:tbl>
      <w:tblPr>
        <w:tblStyle w:val="TableGrid"/>
        <w:bidiVisual/>
        <w:tblW w:w="0" w:type="auto"/>
        <w:tblInd w:w="-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7"/>
        <w:gridCol w:w="5189"/>
      </w:tblGrid>
      <w:tr w:rsidR="00761A8B" w:rsidTr="009A5649">
        <w:tc>
          <w:tcPr>
            <w:tcW w:w="5017" w:type="dxa"/>
          </w:tcPr>
          <w:p w:rsidR="00761A8B" w:rsidRPr="00D26EA5" w:rsidRDefault="00761A8B" w:rsidP="009912D0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 w:rsidRPr="00761A8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رئيس الجامعة</w:t>
            </w:r>
          </w:p>
        </w:tc>
        <w:tc>
          <w:tcPr>
            <w:tcW w:w="5189" w:type="dxa"/>
          </w:tcPr>
          <w:p w:rsidR="00761A8B" w:rsidRPr="00D26EA5" w:rsidRDefault="00761A8B" w:rsidP="009912D0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 w:rsidRPr="00761A8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بحث العلمي</w:t>
            </w:r>
          </w:p>
        </w:tc>
      </w:tr>
      <w:tr w:rsidR="00761A8B" w:rsidTr="009A5649">
        <w:tc>
          <w:tcPr>
            <w:tcW w:w="5017" w:type="dxa"/>
          </w:tcPr>
          <w:p w:rsidR="00761A8B" w:rsidRPr="00D26EA5" w:rsidRDefault="00761A8B" w:rsidP="009912D0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 w:rsidRPr="00761A8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كلية</w:t>
            </w:r>
          </w:p>
        </w:tc>
        <w:tc>
          <w:tcPr>
            <w:tcW w:w="5189" w:type="dxa"/>
          </w:tcPr>
          <w:p w:rsidR="00761A8B" w:rsidRPr="009A5649" w:rsidRDefault="00761A8B" w:rsidP="009A5649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761A8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لف الشخصي لكل من المؤلفين المشاركين</w:t>
            </w:r>
          </w:p>
        </w:tc>
      </w:tr>
      <w:tr w:rsidR="00761A8B" w:rsidTr="009A5649">
        <w:tc>
          <w:tcPr>
            <w:tcW w:w="5017" w:type="dxa"/>
          </w:tcPr>
          <w:p w:rsidR="00761A8B" w:rsidRPr="00D26EA5" w:rsidRDefault="00761A8B" w:rsidP="009912D0">
            <w:pPr>
              <w:pStyle w:val="ListParagraph"/>
              <w:numPr>
                <w:ilvl w:val="0"/>
                <w:numId w:val="46"/>
              </w:numPr>
              <w:bidi/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</w:pPr>
            <w:r w:rsidRPr="00761A8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قدم الطلب</w:t>
            </w:r>
          </w:p>
        </w:tc>
        <w:tc>
          <w:tcPr>
            <w:tcW w:w="5189" w:type="dxa"/>
          </w:tcPr>
          <w:p w:rsidR="00761A8B" w:rsidRPr="00D26EA5" w:rsidRDefault="00761A8B" w:rsidP="009912D0">
            <w:pPr>
              <w:pStyle w:val="ListParagraph"/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</w:p>
        </w:tc>
      </w:tr>
    </w:tbl>
    <w:p w:rsidR="00977377" w:rsidRDefault="00977377" w:rsidP="00DE09BA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p w:rsidR="00761A8B" w:rsidRDefault="00761A8B" w:rsidP="00761A8B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p w:rsidR="00761A8B" w:rsidRDefault="00761A8B" w:rsidP="00761A8B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p w:rsidR="00761A8B" w:rsidRPr="00761A8B" w:rsidRDefault="00761A8B" w:rsidP="00761A8B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sectPr w:rsidR="00761A8B" w:rsidRPr="00761A8B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0433" w:rsidRDefault="00F40433">
      <w:r>
        <w:separator/>
      </w:r>
    </w:p>
  </w:endnote>
  <w:endnote w:type="continuationSeparator" w:id="0">
    <w:p w:rsidR="00F40433" w:rsidRDefault="00F404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Bidi" w:hAnsiTheme="majorBidi" w:cstheme="majorBidi"/>
        <w:sz w:val="20"/>
        <w:szCs w:val="20"/>
      </w:rPr>
      <w:id w:val="622498398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43025D" w:rsidRPr="0043025D" w:rsidRDefault="0043025D" w:rsidP="00D26EA5">
            <w:pPr>
              <w:pStyle w:val="Footer"/>
              <w:ind w:left="142"/>
              <w:rPr>
                <w:rFonts w:asciiTheme="majorBidi" w:hAnsiTheme="majorBidi" w:cstheme="majorBidi"/>
                <w:sz w:val="20"/>
                <w:szCs w:val="20"/>
              </w:rPr>
            </w:pPr>
            <w:r w:rsidRPr="0043025D">
              <w:rPr>
                <w:rStyle w:val="PageNumber"/>
                <w:rFonts w:asciiTheme="majorBidi" w:hAnsiTheme="majorBidi" w:cstheme="majorBidi"/>
                <w:sz w:val="20"/>
                <w:szCs w:val="20"/>
              </w:rPr>
              <w:t>QF21/</w:t>
            </w:r>
            <w:r w:rsidR="00D26EA5" w:rsidRPr="0043025D">
              <w:rPr>
                <w:rStyle w:val="PageNumber"/>
                <w:rFonts w:asciiTheme="majorBidi" w:hAnsiTheme="majorBidi" w:cstheme="majorBidi"/>
                <w:sz w:val="20"/>
                <w:szCs w:val="20"/>
              </w:rPr>
              <w:t>1805</w:t>
            </w:r>
            <w:r w:rsidR="00D26EA5">
              <w:rPr>
                <w:rStyle w:val="PageNumber"/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D26EA5" w:rsidRPr="0043025D">
              <w:rPr>
                <w:rStyle w:val="PageNumber"/>
                <w:rFonts w:asciiTheme="majorBidi" w:hAnsiTheme="majorBidi" w:cstheme="majorBidi" w:hint="cs"/>
                <w:sz w:val="20"/>
                <w:szCs w:val="20"/>
                <w:rtl/>
              </w:rPr>
              <w:t>-</w:t>
            </w:r>
            <w:r w:rsidR="00D26EA5">
              <w:rPr>
                <w:rStyle w:val="PageNumber"/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t xml:space="preserve">Page </w:t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instrText xml:space="preserve"> PAGE </w:instrText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EA600B">
              <w:rPr>
                <w:rFonts w:asciiTheme="majorBidi" w:hAnsiTheme="majorBidi" w:cstheme="majorBidi"/>
                <w:noProof/>
                <w:sz w:val="20"/>
                <w:szCs w:val="20"/>
              </w:rPr>
              <w:t>3</w:t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  <w:r w:rsidRPr="0043025D">
              <w:rPr>
                <w:rFonts w:asciiTheme="majorBidi" w:hAnsiTheme="majorBidi" w:cstheme="majorBidi"/>
                <w:sz w:val="20"/>
                <w:szCs w:val="20"/>
                <w:rtl/>
              </w:rPr>
              <w:t>/</w:t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instrText xml:space="preserve"> NUMPAGES  </w:instrText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EA600B">
              <w:rPr>
                <w:rFonts w:asciiTheme="majorBidi" w:hAnsiTheme="majorBidi" w:cstheme="majorBidi"/>
                <w:noProof/>
                <w:sz w:val="20"/>
                <w:szCs w:val="20"/>
              </w:rPr>
              <w:t>3</w:t>
            </w:r>
            <w:r w:rsidRPr="0043025D"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sdtContent>
      </w:sdt>
    </w:sdtContent>
  </w:sdt>
  <w:p w:rsidR="00A27486" w:rsidRPr="00EC3298" w:rsidRDefault="00A27486" w:rsidP="0043025D">
    <w:pPr>
      <w:pStyle w:val="Footer"/>
      <w:rPr>
        <w:sz w:val="20"/>
        <w:szCs w:val="20"/>
        <w:lang w:bidi="ar-JO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3025D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0433" w:rsidRDefault="00F40433">
      <w:r>
        <w:separator/>
      </w:r>
    </w:p>
  </w:footnote>
  <w:footnote w:type="continuationSeparator" w:id="0">
    <w:p w:rsidR="00F40433" w:rsidRDefault="00F404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228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ook w:val="0000" w:firstRow="0" w:lastRow="0" w:firstColumn="0" w:lastColumn="0" w:noHBand="0" w:noVBand="0"/>
    </w:tblPr>
    <w:tblGrid>
      <w:gridCol w:w="2200"/>
      <w:gridCol w:w="5621"/>
      <w:gridCol w:w="281"/>
      <w:gridCol w:w="2126"/>
    </w:tblGrid>
    <w:tr w:rsidR="00956898" w:rsidTr="00D26EA5">
      <w:trPr>
        <w:trHeight w:val="1617"/>
      </w:trPr>
      <w:tc>
        <w:tcPr>
          <w:tcW w:w="220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56898" w:rsidRPr="003761D7" w:rsidRDefault="00442A07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4553EC45" wp14:editId="3F9BE9E9">
                <wp:extent cx="1260000" cy="1260000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21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956898" w:rsidRDefault="00956898" w:rsidP="0017704F">
          <w:pPr>
            <w:rPr>
              <w:noProof/>
            </w:rPr>
          </w:pPr>
        </w:p>
        <w:p w:rsidR="00956898" w:rsidRPr="006C1C2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956898" w:rsidRPr="006C1C2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956898" w:rsidRPr="007413B9" w:rsidRDefault="00956898" w:rsidP="00E567C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العلمي </w:t>
          </w:r>
        </w:p>
        <w:p w:rsidR="00956898" w:rsidRPr="006C1C26" w:rsidRDefault="00956898" w:rsidP="00E567C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442A07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956898" w:rsidRPr="000C159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07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56898" w:rsidRPr="00CB4797" w:rsidRDefault="00442A07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5B695720" wp14:editId="73404B67">
                <wp:extent cx="1260795" cy="1260000"/>
                <wp:effectExtent l="0" t="0" r="0" b="0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474D2" w:rsidRPr="00B13C1B" w:rsidTr="00D26EA5">
      <w:tc>
        <w:tcPr>
          <w:tcW w:w="810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C474D2" w:rsidRPr="00D26EA5" w:rsidRDefault="00C474D2" w:rsidP="00E567C2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D26E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977377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طلب </w:t>
          </w:r>
          <w:r w:rsidR="005858F2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حوافز </w:t>
          </w:r>
          <w:r w:rsidRPr="00D26E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شر </w:t>
          </w:r>
          <w:r w:rsidR="0058605F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كتاب أو فصل </w:t>
          </w:r>
          <w:r w:rsidRPr="00D26E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في</w:t>
          </w:r>
          <w:r w:rsidR="0058605F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كتاب </w:t>
          </w:r>
          <w:r w:rsidRPr="00D26EA5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 إجراءات</w:t>
          </w:r>
          <w:r w:rsidRPr="00D26EA5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9924FE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977377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شر البحوث </w:t>
          </w:r>
          <w:r w:rsidR="0058605F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والكتب </w:t>
          </w:r>
          <w:r w:rsidR="00977377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علمية </w:t>
          </w:r>
          <w:r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8A3E82"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Pr="00D26EA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Pr="00D26EA5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C474D2" w:rsidRPr="00D26EA5" w:rsidRDefault="00C474D2" w:rsidP="00D26EA5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D26EA5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 w:rsidR="0058605F" w:rsidRPr="00D26EA5">
            <w:rPr>
              <w:rStyle w:val="PageNumber"/>
              <w:rFonts w:cs="Simplified Arabic"/>
              <w:b/>
              <w:bCs/>
              <w:sz w:val="20"/>
              <w:szCs w:val="20"/>
            </w:rPr>
            <w:t>1805</w:t>
          </w:r>
          <w:r w:rsidR="00D26EA5" w:rsidRPr="00D26EA5">
            <w:rPr>
              <w:rStyle w:val="PageNumber"/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43313BF" wp14:editId="56893D88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1042844" wp14:editId="27898C66">
                                      <wp:extent cx="1028700" cy="981075"/>
                                      <wp:effectExtent l="19050" t="0" r="0" b="0"/>
                                      <wp:docPr id="15" name="Picture 1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3313B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042844" wp14:editId="27898C66">
                                <wp:extent cx="1028700" cy="981075"/>
                                <wp:effectExtent l="19050" t="0" r="0" b="0"/>
                                <wp:docPr id="15" name="Picture 1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43025D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E0C13"/>
    <w:multiLevelType w:val="hybridMultilevel"/>
    <w:tmpl w:val="B190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">
    <w:nsid w:val="065C1F7A"/>
    <w:multiLevelType w:val="hybridMultilevel"/>
    <w:tmpl w:val="97120508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>
    <w:nsid w:val="20F63C67"/>
    <w:multiLevelType w:val="hybridMultilevel"/>
    <w:tmpl w:val="FE6E4C0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6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3CF712DC"/>
    <w:multiLevelType w:val="hybridMultilevel"/>
    <w:tmpl w:val="AFF6EC3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40F25D2"/>
    <w:multiLevelType w:val="hybridMultilevel"/>
    <w:tmpl w:val="F1087C2C"/>
    <w:lvl w:ilvl="0" w:tplc="D17E85C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D2135B7"/>
    <w:multiLevelType w:val="hybridMultilevel"/>
    <w:tmpl w:val="F6747A5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5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3302B4C"/>
    <w:multiLevelType w:val="hybridMultilevel"/>
    <w:tmpl w:val="9EACBF3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9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2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CD2F48"/>
    <w:multiLevelType w:val="hybridMultilevel"/>
    <w:tmpl w:val="11207F00"/>
    <w:lvl w:ilvl="0" w:tplc="7696D982"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746CC2"/>
    <w:multiLevelType w:val="hybridMultilevel"/>
    <w:tmpl w:val="18F02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7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3E4923"/>
    <w:multiLevelType w:val="hybridMultilevel"/>
    <w:tmpl w:val="BB1A7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3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E3E5BED"/>
    <w:multiLevelType w:val="hybridMultilevel"/>
    <w:tmpl w:val="122EE6CC"/>
    <w:lvl w:ilvl="0" w:tplc="D17E85C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1"/>
  </w:num>
  <w:num w:numId="3">
    <w:abstractNumId w:val="8"/>
  </w:num>
  <w:num w:numId="4">
    <w:abstractNumId w:val="17"/>
  </w:num>
  <w:num w:numId="5">
    <w:abstractNumId w:val="4"/>
  </w:num>
  <w:num w:numId="6">
    <w:abstractNumId w:val="40"/>
  </w:num>
  <w:num w:numId="7">
    <w:abstractNumId w:val="0"/>
  </w:num>
  <w:num w:numId="8">
    <w:abstractNumId w:val="29"/>
  </w:num>
  <w:num w:numId="9">
    <w:abstractNumId w:val="32"/>
  </w:num>
  <w:num w:numId="10">
    <w:abstractNumId w:val="2"/>
  </w:num>
  <w:num w:numId="11">
    <w:abstractNumId w:val="5"/>
  </w:num>
  <w:num w:numId="12">
    <w:abstractNumId w:val="16"/>
  </w:num>
  <w:num w:numId="13">
    <w:abstractNumId w:val="24"/>
  </w:num>
  <w:num w:numId="14">
    <w:abstractNumId w:val="28"/>
  </w:num>
  <w:num w:numId="15">
    <w:abstractNumId w:val="15"/>
  </w:num>
  <w:num w:numId="16">
    <w:abstractNumId w:val="36"/>
  </w:num>
  <w:num w:numId="17">
    <w:abstractNumId w:val="11"/>
  </w:num>
  <w:num w:numId="18">
    <w:abstractNumId w:val="42"/>
  </w:num>
  <w:num w:numId="19">
    <w:abstractNumId w:val="35"/>
  </w:num>
  <w:num w:numId="20">
    <w:abstractNumId w:val="30"/>
  </w:num>
  <w:num w:numId="21">
    <w:abstractNumId w:val="19"/>
  </w:num>
  <w:num w:numId="22">
    <w:abstractNumId w:val="6"/>
  </w:num>
  <w:num w:numId="23">
    <w:abstractNumId w:val="37"/>
  </w:num>
  <w:num w:numId="24">
    <w:abstractNumId w:val="44"/>
  </w:num>
  <w:num w:numId="25">
    <w:abstractNumId w:val="39"/>
  </w:num>
  <w:num w:numId="26">
    <w:abstractNumId w:val="7"/>
  </w:num>
  <w:num w:numId="27">
    <w:abstractNumId w:val="31"/>
  </w:num>
  <w:num w:numId="28">
    <w:abstractNumId w:val="43"/>
  </w:num>
  <w:num w:numId="29">
    <w:abstractNumId w:val="22"/>
  </w:num>
  <w:num w:numId="30">
    <w:abstractNumId w:val="13"/>
  </w:num>
  <w:num w:numId="31">
    <w:abstractNumId w:val="9"/>
  </w:num>
  <w:num w:numId="32">
    <w:abstractNumId w:val="10"/>
  </w:num>
  <w:num w:numId="33">
    <w:abstractNumId w:val="26"/>
  </w:num>
  <w:num w:numId="34">
    <w:abstractNumId w:val="25"/>
  </w:num>
  <w:num w:numId="35">
    <w:abstractNumId w:val="23"/>
  </w:num>
  <w:num w:numId="36">
    <w:abstractNumId w:val="38"/>
  </w:num>
  <w:num w:numId="37">
    <w:abstractNumId w:val="45"/>
  </w:num>
  <w:num w:numId="38">
    <w:abstractNumId w:val="20"/>
  </w:num>
  <w:num w:numId="39">
    <w:abstractNumId w:val="34"/>
  </w:num>
  <w:num w:numId="40">
    <w:abstractNumId w:val="18"/>
  </w:num>
  <w:num w:numId="41">
    <w:abstractNumId w:val="27"/>
  </w:num>
  <w:num w:numId="42">
    <w:abstractNumId w:val="12"/>
  </w:num>
  <w:num w:numId="43">
    <w:abstractNumId w:val="3"/>
  </w:num>
  <w:num w:numId="44">
    <w:abstractNumId w:val="21"/>
  </w:num>
  <w:num w:numId="45">
    <w:abstractNumId w:val="33"/>
  </w:num>
  <w:num w:numId="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7a0MLO0NDEzMTBX0lEKTi0uzszPAykwrAUACvBemCwAAAA="/>
  </w:docVars>
  <w:rsids>
    <w:rsidRoot w:val="001C3D7F"/>
    <w:rsid w:val="00002470"/>
    <w:rsid w:val="0001554B"/>
    <w:rsid w:val="00020EBF"/>
    <w:rsid w:val="000210D7"/>
    <w:rsid w:val="00035542"/>
    <w:rsid w:val="00037AD7"/>
    <w:rsid w:val="00040A47"/>
    <w:rsid w:val="000426BB"/>
    <w:rsid w:val="000440F3"/>
    <w:rsid w:val="00046AF4"/>
    <w:rsid w:val="00053A87"/>
    <w:rsid w:val="000541F7"/>
    <w:rsid w:val="00060E72"/>
    <w:rsid w:val="00061231"/>
    <w:rsid w:val="00067AB8"/>
    <w:rsid w:val="000740CE"/>
    <w:rsid w:val="00075360"/>
    <w:rsid w:val="000846FD"/>
    <w:rsid w:val="000A4362"/>
    <w:rsid w:val="000B42F8"/>
    <w:rsid w:val="000B4AC4"/>
    <w:rsid w:val="000C5F2E"/>
    <w:rsid w:val="000D0E11"/>
    <w:rsid w:val="000E0B5A"/>
    <w:rsid w:val="000E5BD9"/>
    <w:rsid w:val="000E6055"/>
    <w:rsid w:val="000E7F2D"/>
    <w:rsid w:val="000F36E2"/>
    <w:rsid w:val="00102885"/>
    <w:rsid w:val="0010709C"/>
    <w:rsid w:val="00110EF3"/>
    <w:rsid w:val="00114DEE"/>
    <w:rsid w:val="0012369C"/>
    <w:rsid w:val="00126BC0"/>
    <w:rsid w:val="001278E0"/>
    <w:rsid w:val="00134F37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3F9C"/>
    <w:rsid w:val="001A306E"/>
    <w:rsid w:val="001B5495"/>
    <w:rsid w:val="001C3D7F"/>
    <w:rsid w:val="001C55B8"/>
    <w:rsid w:val="001E0DA3"/>
    <w:rsid w:val="001E1A4B"/>
    <w:rsid w:val="001E1C9F"/>
    <w:rsid w:val="001E1D4D"/>
    <w:rsid w:val="001E6FE1"/>
    <w:rsid w:val="001F7E8C"/>
    <w:rsid w:val="00201939"/>
    <w:rsid w:val="00202BD7"/>
    <w:rsid w:val="0020316B"/>
    <w:rsid w:val="002072DD"/>
    <w:rsid w:val="002107E1"/>
    <w:rsid w:val="00217E6A"/>
    <w:rsid w:val="0023233B"/>
    <w:rsid w:val="0023754D"/>
    <w:rsid w:val="00247924"/>
    <w:rsid w:val="00247CF1"/>
    <w:rsid w:val="00252CB6"/>
    <w:rsid w:val="00253926"/>
    <w:rsid w:val="00254198"/>
    <w:rsid w:val="00254A6C"/>
    <w:rsid w:val="00255777"/>
    <w:rsid w:val="00260210"/>
    <w:rsid w:val="00265388"/>
    <w:rsid w:val="00266250"/>
    <w:rsid w:val="002708DD"/>
    <w:rsid w:val="00272CA9"/>
    <w:rsid w:val="0027618A"/>
    <w:rsid w:val="00280B37"/>
    <w:rsid w:val="002821D7"/>
    <w:rsid w:val="0028534A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33285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2CE3"/>
    <w:rsid w:val="003A5227"/>
    <w:rsid w:val="003A794E"/>
    <w:rsid w:val="003B5E8E"/>
    <w:rsid w:val="003C4029"/>
    <w:rsid w:val="003C4305"/>
    <w:rsid w:val="003D42C8"/>
    <w:rsid w:val="003E2503"/>
    <w:rsid w:val="003F37BA"/>
    <w:rsid w:val="003F4993"/>
    <w:rsid w:val="003F5A70"/>
    <w:rsid w:val="004137D5"/>
    <w:rsid w:val="0041630C"/>
    <w:rsid w:val="004218F7"/>
    <w:rsid w:val="004244EA"/>
    <w:rsid w:val="004279FB"/>
    <w:rsid w:val="0043025D"/>
    <w:rsid w:val="004318C9"/>
    <w:rsid w:val="00431C51"/>
    <w:rsid w:val="00437592"/>
    <w:rsid w:val="00440A10"/>
    <w:rsid w:val="00442A07"/>
    <w:rsid w:val="00462A38"/>
    <w:rsid w:val="00466173"/>
    <w:rsid w:val="004717A5"/>
    <w:rsid w:val="004741D0"/>
    <w:rsid w:val="004751F2"/>
    <w:rsid w:val="004A616C"/>
    <w:rsid w:val="004A74F4"/>
    <w:rsid w:val="004C013E"/>
    <w:rsid w:val="004C16EB"/>
    <w:rsid w:val="004E0CF4"/>
    <w:rsid w:val="004E158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75F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732F4"/>
    <w:rsid w:val="00573E0A"/>
    <w:rsid w:val="005858F2"/>
    <w:rsid w:val="0058605F"/>
    <w:rsid w:val="00593B94"/>
    <w:rsid w:val="005943A0"/>
    <w:rsid w:val="00594953"/>
    <w:rsid w:val="005954AA"/>
    <w:rsid w:val="005A0E2E"/>
    <w:rsid w:val="005A315D"/>
    <w:rsid w:val="005A36D2"/>
    <w:rsid w:val="005A4DF1"/>
    <w:rsid w:val="005B224F"/>
    <w:rsid w:val="005B3694"/>
    <w:rsid w:val="005C0C6B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4743B"/>
    <w:rsid w:val="00655B75"/>
    <w:rsid w:val="006578EB"/>
    <w:rsid w:val="00662090"/>
    <w:rsid w:val="006627EC"/>
    <w:rsid w:val="00665BA4"/>
    <w:rsid w:val="00684844"/>
    <w:rsid w:val="00685DE8"/>
    <w:rsid w:val="006865DB"/>
    <w:rsid w:val="006962DF"/>
    <w:rsid w:val="006A5C86"/>
    <w:rsid w:val="006A79CC"/>
    <w:rsid w:val="006A79F4"/>
    <w:rsid w:val="006B4585"/>
    <w:rsid w:val="006B7F9D"/>
    <w:rsid w:val="006C05C4"/>
    <w:rsid w:val="006C1579"/>
    <w:rsid w:val="006C1B69"/>
    <w:rsid w:val="006C44AF"/>
    <w:rsid w:val="006D5348"/>
    <w:rsid w:val="006D5A0D"/>
    <w:rsid w:val="006E4C49"/>
    <w:rsid w:val="006F2B36"/>
    <w:rsid w:val="006F7CEC"/>
    <w:rsid w:val="007026D5"/>
    <w:rsid w:val="007045CC"/>
    <w:rsid w:val="007061B8"/>
    <w:rsid w:val="0071052A"/>
    <w:rsid w:val="00716131"/>
    <w:rsid w:val="00721A73"/>
    <w:rsid w:val="00723E1A"/>
    <w:rsid w:val="0072415C"/>
    <w:rsid w:val="00727F6B"/>
    <w:rsid w:val="00733FD7"/>
    <w:rsid w:val="007353FD"/>
    <w:rsid w:val="00743FF0"/>
    <w:rsid w:val="007468EE"/>
    <w:rsid w:val="007516B8"/>
    <w:rsid w:val="00756203"/>
    <w:rsid w:val="00761A8B"/>
    <w:rsid w:val="00763836"/>
    <w:rsid w:val="0076558B"/>
    <w:rsid w:val="007861D7"/>
    <w:rsid w:val="0078649E"/>
    <w:rsid w:val="007867F0"/>
    <w:rsid w:val="0078730C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1C18"/>
    <w:rsid w:val="007C3391"/>
    <w:rsid w:val="007D174B"/>
    <w:rsid w:val="007D17FD"/>
    <w:rsid w:val="007D36B4"/>
    <w:rsid w:val="007F1CC3"/>
    <w:rsid w:val="007F3FC7"/>
    <w:rsid w:val="008049ED"/>
    <w:rsid w:val="0081091D"/>
    <w:rsid w:val="0081606A"/>
    <w:rsid w:val="00825603"/>
    <w:rsid w:val="00826CDC"/>
    <w:rsid w:val="00841658"/>
    <w:rsid w:val="0084486F"/>
    <w:rsid w:val="008451C8"/>
    <w:rsid w:val="00854DEE"/>
    <w:rsid w:val="00860EC4"/>
    <w:rsid w:val="00861AB6"/>
    <w:rsid w:val="00870494"/>
    <w:rsid w:val="008805B3"/>
    <w:rsid w:val="00881BDB"/>
    <w:rsid w:val="00884DEF"/>
    <w:rsid w:val="008912FD"/>
    <w:rsid w:val="00893776"/>
    <w:rsid w:val="00893A6D"/>
    <w:rsid w:val="008A224A"/>
    <w:rsid w:val="008A3E82"/>
    <w:rsid w:val="008A5AA3"/>
    <w:rsid w:val="008D0A60"/>
    <w:rsid w:val="008E04ED"/>
    <w:rsid w:val="008F0CEB"/>
    <w:rsid w:val="008F7336"/>
    <w:rsid w:val="00901641"/>
    <w:rsid w:val="0090490E"/>
    <w:rsid w:val="009058FB"/>
    <w:rsid w:val="009106A4"/>
    <w:rsid w:val="00915A08"/>
    <w:rsid w:val="00930C25"/>
    <w:rsid w:val="00936B4C"/>
    <w:rsid w:val="00940D39"/>
    <w:rsid w:val="00941578"/>
    <w:rsid w:val="00941854"/>
    <w:rsid w:val="00941DCE"/>
    <w:rsid w:val="0095537A"/>
    <w:rsid w:val="00956898"/>
    <w:rsid w:val="00962D02"/>
    <w:rsid w:val="009655F7"/>
    <w:rsid w:val="00970F4A"/>
    <w:rsid w:val="00973AB8"/>
    <w:rsid w:val="00976DB5"/>
    <w:rsid w:val="00977377"/>
    <w:rsid w:val="009805D2"/>
    <w:rsid w:val="00982AF2"/>
    <w:rsid w:val="009924FE"/>
    <w:rsid w:val="00995750"/>
    <w:rsid w:val="00996199"/>
    <w:rsid w:val="009A0712"/>
    <w:rsid w:val="009A2DFB"/>
    <w:rsid w:val="009A5649"/>
    <w:rsid w:val="009A634A"/>
    <w:rsid w:val="009B6864"/>
    <w:rsid w:val="009B6ABF"/>
    <w:rsid w:val="009E05F9"/>
    <w:rsid w:val="009E10D5"/>
    <w:rsid w:val="009E5169"/>
    <w:rsid w:val="009F63F7"/>
    <w:rsid w:val="009F7002"/>
    <w:rsid w:val="00A03F1C"/>
    <w:rsid w:val="00A04FB2"/>
    <w:rsid w:val="00A10E6F"/>
    <w:rsid w:val="00A2003F"/>
    <w:rsid w:val="00A2415E"/>
    <w:rsid w:val="00A2475B"/>
    <w:rsid w:val="00A27486"/>
    <w:rsid w:val="00A27867"/>
    <w:rsid w:val="00A30733"/>
    <w:rsid w:val="00A42DB8"/>
    <w:rsid w:val="00A655CA"/>
    <w:rsid w:val="00A72A3D"/>
    <w:rsid w:val="00A7404A"/>
    <w:rsid w:val="00A74806"/>
    <w:rsid w:val="00A778D1"/>
    <w:rsid w:val="00A826B5"/>
    <w:rsid w:val="00A86ED4"/>
    <w:rsid w:val="00AA2261"/>
    <w:rsid w:val="00AA4AF0"/>
    <w:rsid w:val="00AA4B2D"/>
    <w:rsid w:val="00AB0D75"/>
    <w:rsid w:val="00AC15E2"/>
    <w:rsid w:val="00AC23B7"/>
    <w:rsid w:val="00AC3384"/>
    <w:rsid w:val="00AC58DF"/>
    <w:rsid w:val="00AC5E7D"/>
    <w:rsid w:val="00AD1D60"/>
    <w:rsid w:val="00AE4CAF"/>
    <w:rsid w:val="00AE65A2"/>
    <w:rsid w:val="00AF0755"/>
    <w:rsid w:val="00AF1E26"/>
    <w:rsid w:val="00AF3BEA"/>
    <w:rsid w:val="00AF4A85"/>
    <w:rsid w:val="00AF7D94"/>
    <w:rsid w:val="00B062D2"/>
    <w:rsid w:val="00B13C1B"/>
    <w:rsid w:val="00B27A91"/>
    <w:rsid w:val="00B31CF2"/>
    <w:rsid w:val="00B430BB"/>
    <w:rsid w:val="00B43FB1"/>
    <w:rsid w:val="00B45D57"/>
    <w:rsid w:val="00B532CB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9463B"/>
    <w:rsid w:val="00BA3BC5"/>
    <w:rsid w:val="00BA3D09"/>
    <w:rsid w:val="00BB6CD9"/>
    <w:rsid w:val="00BC78FB"/>
    <w:rsid w:val="00BD1479"/>
    <w:rsid w:val="00BD36DF"/>
    <w:rsid w:val="00BD39CA"/>
    <w:rsid w:val="00BD7C20"/>
    <w:rsid w:val="00BE02BE"/>
    <w:rsid w:val="00BE48AD"/>
    <w:rsid w:val="00BF07EF"/>
    <w:rsid w:val="00C00A05"/>
    <w:rsid w:val="00C01E22"/>
    <w:rsid w:val="00C048B1"/>
    <w:rsid w:val="00C06D07"/>
    <w:rsid w:val="00C11457"/>
    <w:rsid w:val="00C24D05"/>
    <w:rsid w:val="00C26BD4"/>
    <w:rsid w:val="00C323D6"/>
    <w:rsid w:val="00C33312"/>
    <w:rsid w:val="00C334D9"/>
    <w:rsid w:val="00C474D2"/>
    <w:rsid w:val="00C53276"/>
    <w:rsid w:val="00C53E54"/>
    <w:rsid w:val="00C6299D"/>
    <w:rsid w:val="00C62A6A"/>
    <w:rsid w:val="00C71CFF"/>
    <w:rsid w:val="00C829E2"/>
    <w:rsid w:val="00C85C97"/>
    <w:rsid w:val="00C91985"/>
    <w:rsid w:val="00C927A8"/>
    <w:rsid w:val="00C97213"/>
    <w:rsid w:val="00CA252B"/>
    <w:rsid w:val="00CC4575"/>
    <w:rsid w:val="00CC4A07"/>
    <w:rsid w:val="00CC4A42"/>
    <w:rsid w:val="00CC735B"/>
    <w:rsid w:val="00CC77A6"/>
    <w:rsid w:val="00CD0299"/>
    <w:rsid w:val="00CD2464"/>
    <w:rsid w:val="00CD7654"/>
    <w:rsid w:val="00CD78B9"/>
    <w:rsid w:val="00CE08E5"/>
    <w:rsid w:val="00CF1E8D"/>
    <w:rsid w:val="00CF1F45"/>
    <w:rsid w:val="00CF56C8"/>
    <w:rsid w:val="00D03453"/>
    <w:rsid w:val="00D03B37"/>
    <w:rsid w:val="00D05A5F"/>
    <w:rsid w:val="00D104E6"/>
    <w:rsid w:val="00D16F6A"/>
    <w:rsid w:val="00D23A13"/>
    <w:rsid w:val="00D23BE1"/>
    <w:rsid w:val="00D2567F"/>
    <w:rsid w:val="00D26EA5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0469"/>
    <w:rsid w:val="00D93C37"/>
    <w:rsid w:val="00D95C4D"/>
    <w:rsid w:val="00D97CDC"/>
    <w:rsid w:val="00DB2940"/>
    <w:rsid w:val="00DC1404"/>
    <w:rsid w:val="00DC31CA"/>
    <w:rsid w:val="00DC569B"/>
    <w:rsid w:val="00DC59C3"/>
    <w:rsid w:val="00DD40A2"/>
    <w:rsid w:val="00DD567E"/>
    <w:rsid w:val="00DD69B2"/>
    <w:rsid w:val="00DE09BA"/>
    <w:rsid w:val="00DE276F"/>
    <w:rsid w:val="00DE5061"/>
    <w:rsid w:val="00DF5C00"/>
    <w:rsid w:val="00E2446F"/>
    <w:rsid w:val="00E27F16"/>
    <w:rsid w:val="00E30BBB"/>
    <w:rsid w:val="00E32BBE"/>
    <w:rsid w:val="00E462C4"/>
    <w:rsid w:val="00E50879"/>
    <w:rsid w:val="00E52FA4"/>
    <w:rsid w:val="00E557A0"/>
    <w:rsid w:val="00E567C2"/>
    <w:rsid w:val="00E5707B"/>
    <w:rsid w:val="00E70820"/>
    <w:rsid w:val="00E82E32"/>
    <w:rsid w:val="00E93CFB"/>
    <w:rsid w:val="00E94140"/>
    <w:rsid w:val="00EA600B"/>
    <w:rsid w:val="00EB2CF4"/>
    <w:rsid w:val="00EB4DB1"/>
    <w:rsid w:val="00EB55E3"/>
    <w:rsid w:val="00EC0600"/>
    <w:rsid w:val="00EC0C56"/>
    <w:rsid w:val="00EC0F22"/>
    <w:rsid w:val="00EC3298"/>
    <w:rsid w:val="00EC43BC"/>
    <w:rsid w:val="00EC5D2C"/>
    <w:rsid w:val="00EC5E1B"/>
    <w:rsid w:val="00EC6B3C"/>
    <w:rsid w:val="00ED1337"/>
    <w:rsid w:val="00EE2F71"/>
    <w:rsid w:val="00EE5DBE"/>
    <w:rsid w:val="00EE6E2F"/>
    <w:rsid w:val="00EE765C"/>
    <w:rsid w:val="00EF38EC"/>
    <w:rsid w:val="00EF3D3A"/>
    <w:rsid w:val="00EF43F6"/>
    <w:rsid w:val="00EF59CA"/>
    <w:rsid w:val="00F221B4"/>
    <w:rsid w:val="00F2373F"/>
    <w:rsid w:val="00F311F3"/>
    <w:rsid w:val="00F339B8"/>
    <w:rsid w:val="00F40433"/>
    <w:rsid w:val="00F434A1"/>
    <w:rsid w:val="00F443BD"/>
    <w:rsid w:val="00F53C9B"/>
    <w:rsid w:val="00F55496"/>
    <w:rsid w:val="00F567AA"/>
    <w:rsid w:val="00F61291"/>
    <w:rsid w:val="00F64F85"/>
    <w:rsid w:val="00F66674"/>
    <w:rsid w:val="00F67108"/>
    <w:rsid w:val="00F735E2"/>
    <w:rsid w:val="00F74223"/>
    <w:rsid w:val="00F8239D"/>
    <w:rsid w:val="00F840CC"/>
    <w:rsid w:val="00F87A31"/>
    <w:rsid w:val="00FA7043"/>
    <w:rsid w:val="00FB6754"/>
    <w:rsid w:val="00FD3C89"/>
    <w:rsid w:val="00FE2237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C5BD6B-3987-49AB-8511-60AAEE40D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474D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091F85F-72D1-4DBA-B21C-5E68D9B37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0</TotalTime>
  <Pages>3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2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41</cp:revision>
  <cp:lastPrinted>2017-07-06T10:58:00Z</cp:lastPrinted>
  <dcterms:created xsi:type="dcterms:W3CDTF">2011-12-03T19:02:00Z</dcterms:created>
  <dcterms:modified xsi:type="dcterms:W3CDTF">2019-10-15T09:41:00Z</dcterms:modified>
</cp:coreProperties>
</file>